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31C3098B" w14:textId="77777777" w:rsidR="0020560B" w:rsidRDefault="0020560B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20560B">
        <w:rPr>
          <w:rFonts w:eastAsia="Times New Roman" w:cstheme="minorHAnsi"/>
          <w:b/>
          <w:color w:val="181717"/>
          <w:sz w:val="28"/>
          <w:szCs w:val="28"/>
        </w:rPr>
        <w:t>Chapter 34 – Engine Assembly and Dynamometer Testing</w:t>
      </w:r>
    </w:p>
    <w:p w14:paraId="0766CA74" w14:textId="13294830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24BBC1D5" w14:textId="5207C718" w:rsidR="006D7356" w:rsidRDefault="00DF2F45" w:rsidP="004637B0">
      <w:pPr>
        <w:spacing w:after="0"/>
        <w:ind w:left="450" w:right="-810"/>
      </w:pPr>
      <w:r w:rsidRPr="00DF2F45">
        <w:t xml:space="preserve">1. </w:t>
      </w:r>
      <w:r w:rsidR="0020560B">
        <w:t xml:space="preserve">Details, Details, Details, Short Block Preparation, </w:t>
      </w:r>
      <w:r w:rsidR="006D7356">
        <w:t>Cylinder Head Preparation, and Trial Assembly</w:t>
      </w:r>
    </w:p>
    <w:p w14:paraId="041E9346" w14:textId="77777777" w:rsidR="006D7356" w:rsidRDefault="00EF5133" w:rsidP="004637B0">
      <w:pPr>
        <w:spacing w:after="0"/>
        <w:ind w:left="450" w:right="-810"/>
      </w:pPr>
      <w:r>
        <w:t xml:space="preserve">2. </w:t>
      </w:r>
      <w:r w:rsidR="006D7356">
        <w:t>Final Short Block Assembly, Installing the Camshaft, Piston/Rod Installation, and Cylinder Head Installation</w:t>
      </w:r>
    </w:p>
    <w:p w14:paraId="40491973" w14:textId="6FF19A37" w:rsidR="00EF5133" w:rsidRDefault="006D7356" w:rsidP="004637B0">
      <w:pPr>
        <w:spacing w:after="0"/>
        <w:ind w:left="450" w:right="-810"/>
      </w:pPr>
      <w:r>
        <w:t>3. Torque-To-Yield Head Bolts, Valve Train Assembly, Final Assembly, and Dyn</w:t>
      </w:r>
      <w:r w:rsidR="00605054">
        <w:t>amo</w:t>
      </w:r>
      <w:r>
        <w:t>meter Testing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4D87959C" w14:textId="77777777" w:rsidR="0020560B" w:rsidRDefault="008F46C1" w:rsidP="0020560B">
      <w:pPr>
        <w:spacing w:after="0"/>
        <w:ind w:left="450" w:right="-810"/>
      </w:pPr>
      <w:r>
        <w:t>1</w:t>
      </w:r>
      <w:r w:rsidR="00EB4E08">
        <w:t xml:space="preserve">. </w:t>
      </w:r>
      <w:r w:rsidR="0020560B">
        <w:t>Explain short block preparation and cylinder head preparation.</w:t>
      </w:r>
    </w:p>
    <w:p w14:paraId="65836194" w14:textId="3B23E049" w:rsidR="0020560B" w:rsidRDefault="0020560B" w:rsidP="0020560B">
      <w:pPr>
        <w:spacing w:after="0"/>
        <w:ind w:left="450" w:right="-810"/>
      </w:pPr>
      <w:r>
        <w:t>2. D</w:t>
      </w:r>
      <w:r>
        <w:t>iscuss trial assembly and final short block assembly.</w:t>
      </w:r>
    </w:p>
    <w:p w14:paraId="7C4357C8" w14:textId="382A2D30" w:rsidR="0020560B" w:rsidRDefault="0020560B" w:rsidP="0020560B">
      <w:pPr>
        <w:spacing w:after="0"/>
        <w:ind w:left="450" w:right="-810"/>
      </w:pPr>
      <w:r>
        <w:t>3. D</w:t>
      </w:r>
      <w:r>
        <w:t>escribe camshaft installation and piston/rod installation.</w:t>
      </w:r>
    </w:p>
    <w:p w14:paraId="3E8B9EE0" w14:textId="62EC7A90" w:rsidR="0020560B" w:rsidRDefault="0020560B" w:rsidP="0020560B">
      <w:pPr>
        <w:spacing w:after="0"/>
        <w:ind w:left="450" w:right="-810"/>
      </w:pPr>
      <w:r>
        <w:t xml:space="preserve">4. </w:t>
      </w:r>
      <w:r>
        <w:t>Explain the cylinder head installation procedure.</w:t>
      </w:r>
    </w:p>
    <w:p w14:paraId="0D5ABDBC" w14:textId="6A456831" w:rsidR="0020560B" w:rsidRDefault="0020560B" w:rsidP="0020560B">
      <w:pPr>
        <w:spacing w:after="0"/>
        <w:ind w:left="450" w:right="-810"/>
      </w:pPr>
      <w:r>
        <w:t>5. D</w:t>
      </w:r>
      <w:r>
        <w:t>iscuss torque-to-yield head bolts.</w:t>
      </w:r>
    </w:p>
    <w:p w14:paraId="6D2D9E46" w14:textId="04C3B0AD" w:rsidR="0020560B" w:rsidRDefault="0020560B" w:rsidP="0020560B">
      <w:pPr>
        <w:spacing w:after="0"/>
        <w:ind w:left="450" w:right="-810"/>
      </w:pPr>
      <w:r>
        <w:t xml:space="preserve">6. </w:t>
      </w:r>
      <w:r>
        <w:t>Explain valve train assembly and final assembly of an engine.</w:t>
      </w:r>
    </w:p>
    <w:p w14:paraId="40AE6188" w14:textId="544DCB85" w:rsidR="0020560B" w:rsidRDefault="0020560B" w:rsidP="0020560B">
      <w:pPr>
        <w:spacing w:after="0"/>
        <w:ind w:left="450" w:right="-810"/>
      </w:pPr>
      <w:r>
        <w:t xml:space="preserve">7. </w:t>
      </w:r>
      <w:r>
        <w:t>Explain dynamometer testing.</w:t>
      </w:r>
    </w:p>
    <w:p w14:paraId="55695049" w14:textId="3739D508" w:rsidR="00DF2F45" w:rsidRPr="00DF2F45" w:rsidRDefault="00F25410" w:rsidP="0020560B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27143173" w14:textId="3CD39DAD" w:rsidR="00C37E61" w:rsidRDefault="009E77DF" w:rsidP="004637B0">
      <w:pPr>
        <w:spacing w:after="0"/>
        <w:ind w:left="450" w:right="-810"/>
      </w:pPr>
      <w:bookmarkStart w:id="0" w:name="_Hlk100834734"/>
      <w:bookmarkStart w:id="1" w:name="_Hlk100836791"/>
      <w:bookmarkStart w:id="2" w:name="_Hlk100908995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bookmarkEnd w:id="1"/>
      <w:r w:rsidR="00B71649" w:rsidRPr="00B71649">
        <w:t>Remove and Replace Cylinder Head</w:t>
      </w:r>
    </w:p>
    <w:p w14:paraId="1D54DAC7" w14:textId="0CB6AF14" w:rsidR="00B71649" w:rsidRDefault="00B71649" w:rsidP="004637B0">
      <w:pPr>
        <w:spacing w:after="0"/>
        <w:ind w:left="450" w:right="-810"/>
      </w:pPr>
      <w:r>
        <w:t xml:space="preserve">2. Task Sheet: </w:t>
      </w:r>
      <w:r w:rsidRPr="00B71649">
        <w:t>Bore to Piston Clearance</w:t>
      </w:r>
    </w:p>
    <w:p w14:paraId="57673A80" w14:textId="60C02A2A" w:rsidR="00B71649" w:rsidRDefault="00B71649" w:rsidP="004637B0">
      <w:pPr>
        <w:spacing w:after="0"/>
        <w:ind w:left="450" w:right="-810"/>
      </w:pPr>
      <w:r>
        <w:t xml:space="preserve">3. Task Sheet: </w:t>
      </w:r>
      <w:r w:rsidRPr="00B71649">
        <w:t>Piston Ring Installation</w:t>
      </w:r>
    </w:p>
    <w:bookmarkEnd w:id="2"/>
    <w:p w14:paraId="233C5FC8" w14:textId="7565D03E" w:rsidR="008F46C1" w:rsidRDefault="00B71649" w:rsidP="004637B0">
      <w:pPr>
        <w:spacing w:after="0"/>
        <w:ind w:left="450" w:right="-810"/>
      </w:pPr>
      <w:r>
        <w:t>4</w:t>
      </w:r>
      <w:r w:rsidR="00DF2F45">
        <w:t xml:space="preserve">. Chapter PowerPoint </w:t>
      </w:r>
    </w:p>
    <w:p w14:paraId="28D538EB" w14:textId="4573A949" w:rsidR="001A7439" w:rsidRDefault="00B71649" w:rsidP="004637B0">
      <w:pPr>
        <w:spacing w:after="0"/>
        <w:ind w:left="450" w:right="-810"/>
      </w:pPr>
      <w:r>
        <w:t>5</w:t>
      </w:r>
      <w:r w:rsidR="001A7439">
        <w:t xml:space="preserve">. </w:t>
      </w:r>
      <w:hyperlink r:id="rId11" w:history="1">
        <w:r w:rsidR="001A7439" w:rsidRPr="00201066">
          <w:rPr>
            <w:rStyle w:val="Hyperlink"/>
          </w:rPr>
          <w:t>Crossword Puzzle and Word Search (A</w:t>
        </w:r>
        <w:r w:rsidR="00000D7E" w:rsidRPr="00201066">
          <w:rPr>
            <w:rStyle w:val="Hyperlink"/>
          </w:rPr>
          <w:t>1</w:t>
        </w:r>
        <w:r w:rsidR="001A7439" w:rsidRPr="00201066">
          <w:rPr>
            <w:rStyle w:val="Hyperlink"/>
          </w:rPr>
          <w:t>)</w:t>
        </w:r>
      </w:hyperlink>
    </w:p>
    <w:p w14:paraId="2C7D3013" w14:textId="7C4FD99A" w:rsidR="001A7439" w:rsidRDefault="00B71649" w:rsidP="0085332D">
      <w:pPr>
        <w:spacing w:after="0"/>
        <w:ind w:left="450" w:right="-810"/>
      </w:pPr>
      <w:r>
        <w:t>6</w:t>
      </w:r>
      <w:r w:rsidR="00DF2F45" w:rsidRPr="00DF2F45">
        <w:t xml:space="preserve">. </w:t>
      </w:r>
      <w:hyperlink r:id="rId12" w:history="1">
        <w:r w:rsidR="0011718F" w:rsidRPr="00201066">
          <w:rPr>
            <w:rStyle w:val="Hyperlink"/>
          </w:rPr>
          <w:t>Video</w:t>
        </w:r>
        <w:r w:rsidR="00250C2D" w:rsidRPr="00201066">
          <w:rPr>
            <w:rStyle w:val="Hyperlink"/>
          </w:rPr>
          <w:t>s</w:t>
        </w:r>
        <w:r w:rsidR="0011718F" w:rsidRPr="00201066">
          <w:rPr>
            <w:rStyle w:val="Hyperlink"/>
          </w:rPr>
          <w:t xml:space="preserve">: </w:t>
        </w:r>
        <w:r w:rsidR="00000D7E" w:rsidRPr="00201066">
          <w:rPr>
            <w:rStyle w:val="Hyperlink"/>
          </w:rPr>
          <w:t>(A1) Engine Repair</w:t>
        </w:r>
      </w:hyperlink>
    </w:p>
    <w:p w14:paraId="64314DC3" w14:textId="447431E4" w:rsidR="00000D7E" w:rsidRDefault="00B71649" w:rsidP="0085332D">
      <w:pPr>
        <w:spacing w:after="0"/>
        <w:ind w:left="450" w:right="-810"/>
      </w:pPr>
      <w:r>
        <w:t>7</w:t>
      </w:r>
      <w:r w:rsidR="00D524C5">
        <w:t xml:space="preserve">. </w:t>
      </w:r>
      <w:hyperlink r:id="rId13" w:history="1">
        <w:r w:rsidR="007636D7" w:rsidRPr="00000D7E">
          <w:rPr>
            <w:rStyle w:val="Hyperlink"/>
          </w:rPr>
          <w:t xml:space="preserve">Animations: </w:t>
        </w:r>
        <w:r w:rsidR="00000D7E" w:rsidRPr="00000D7E">
          <w:rPr>
            <w:rStyle w:val="Hyperlink"/>
          </w:rPr>
          <w:t>(A1) Engine Repair</w:t>
        </w:r>
      </w:hyperlink>
    </w:p>
    <w:p w14:paraId="3FB19CF6" w14:textId="1341F3C3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661202E" w14:textId="77777777" w:rsidR="00B71649" w:rsidRDefault="00B71649" w:rsidP="00B71649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B71649">
        <w:t>Remove and Replace Cylinder Head</w:t>
      </w:r>
    </w:p>
    <w:p w14:paraId="371C7747" w14:textId="77777777" w:rsidR="00B71649" w:rsidRDefault="00B71649" w:rsidP="00B71649">
      <w:pPr>
        <w:spacing w:after="0"/>
        <w:ind w:left="450" w:right="-810"/>
      </w:pPr>
      <w:r>
        <w:t xml:space="preserve">2. Task Sheet: </w:t>
      </w:r>
      <w:r w:rsidRPr="00B71649">
        <w:t>Bore to Piston Clearance</w:t>
      </w:r>
    </w:p>
    <w:p w14:paraId="640A10FF" w14:textId="78BCDA0C" w:rsidR="00ED7F6D" w:rsidRDefault="00B71649" w:rsidP="00ED7F6D">
      <w:pPr>
        <w:spacing w:after="0"/>
        <w:ind w:left="450" w:right="-810"/>
      </w:pPr>
      <w:r>
        <w:t xml:space="preserve">3. Task Sheet: </w:t>
      </w:r>
      <w:r w:rsidRPr="00B71649">
        <w:t>Piston Ring Installation</w:t>
      </w:r>
    </w:p>
    <w:p w14:paraId="150C2F74" w14:textId="06450032" w:rsidR="00F1790F" w:rsidRPr="00354EBC" w:rsidRDefault="00DF2F45" w:rsidP="004F304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DD7A61B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69B5C4B5" w14:textId="45B7AC6D" w:rsidR="00143008" w:rsidRPr="00E70317" w:rsidRDefault="00DF2F45" w:rsidP="00E70317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E46B5B6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4490FDEC" w14:textId="543604B7" w:rsidR="00AA7826" w:rsidRPr="00ED7F6D" w:rsidRDefault="00DF2F45" w:rsidP="00ED7F6D">
      <w:pPr>
        <w:spacing w:after="0"/>
        <w:ind w:left="450" w:right="-810"/>
      </w:pPr>
      <w:r>
        <w:t>_____________________________________________________________________________________</w:t>
      </w:r>
    </w:p>
    <w:p w14:paraId="46A0A08B" w14:textId="65A6DA6C" w:rsidR="00EE6781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03BFD8F4" w14:textId="71F2B7B1" w:rsidR="00AA7826" w:rsidRDefault="00AA7826" w:rsidP="004637B0">
      <w:pPr>
        <w:spacing w:after="0"/>
        <w:ind w:left="450" w:right="-810"/>
      </w:pPr>
    </w:p>
    <w:p w14:paraId="077E0434" w14:textId="77777777" w:rsidR="00AA7826" w:rsidRDefault="00AA7826" w:rsidP="004637B0">
      <w:pPr>
        <w:spacing w:after="0"/>
        <w:ind w:left="450" w:right="-810"/>
      </w:pPr>
    </w:p>
    <w:p w14:paraId="21522E73" w14:textId="64384073" w:rsidR="00541064" w:rsidRDefault="00541064" w:rsidP="004637B0">
      <w:pPr>
        <w:spacing w:after="0"/>
        <w:ind w:left="450" w:right="-810"/>
      </w:pPr>
    </w:p>
    <w:p w14:paraId="5D0D5D08" w14:textId="77777777" w:rsidR="005E534C" w:rsidRDefault="005E534C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3FC05" w14:textId="77777777" w:rsidR="00830585" w:rsidRDefault="00830585" w:rsidP="00E43A7A">
      <w:pPr>
        <w:spacing w:after="0" w:line="240" w:lineRule="auto"/>
      </w:pPr>
      <w:r>
        <w:separator/>
      </w:r>
    </w:p>
  </w:endnote>
  <w:endnote w:type="continuationSeparator" w:id="0">
    <w:p w14:paraId="3B754C5C" w14:textId="77777777" w:rsidR="00830585" w:rsidRDefault="00830585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105E3" w14:textId="77777777" w:rsidR="00830585" w:rsidRDefault="00830585" w:rsidP="00E43A7A">
      <w:pPr>
        <w:spacing w:after="0" w:line="240" w:lineRule="auto"/>
      </w:pPr>
      <w:r>
        <w:separator/>
      </w:r>
    </w:p>
  </w:footnote>
  <w:footnote w:type="continuationSeparator" w:id="0">
    <w:p w14:paraId="7FF43F98" w14:textId="77777777" w:rsidR="00830585" w:rsidRDefault="00830585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U1sjQ2NjA0MjdU0lEKTi0uzszPAykwMa4FAEQJ+m0tAAAA"/>
  </w:docVars>
  <w:rsids>
    <w:rsidRoot w:val="00DF2F45"/>
    <w:rsid w:val="00000D7E"/>
    <w:rsid w:val="00002F88"/>
    <w:rsid w:val="00006475"/>
    <w:rsid w:val="000133CE"/>
    <w:rsid w:val="00016515"/>
    <w:rsid w:val="0002176A"/>
    <w:rsid w:val="00032C74"/>
    <w:rsid w:val="000476AE"/>
    <w:rsid w:val="000522AD"/>
    <w:rsid w:val="000530DD"/>
    <w:rsid w:val="000551B4"/>
    <w:rsid w:val="00055EAD"/>
    <w:rsid w:val="00077286"/>
    <w:rsid w:val="00086004"/>
    <w:rsid w:val="000B0893"/>
    <w:rsid w:val="000C5B55"/>
    <w:rsid w:val="000C7B0C"/>
    <w:rsid w:val="000E2805"/>
    <w:rsid w:val="000E2C6C"/>
    <w:rsid w:val="000E4D66"/>
    <w:rsid w:val="000F2F93"/>
    <w:rsid w:val="00113D7A"/>
    <w:rsid w:val="0011718F"/>
    <w:rsid w:val="00123D4E"/>
    <w:rsid w:val="00133D25"/>
    <w:rsid w:val="00136257"/>
    <w:rsid w:val="00141890"/>
    <w:rsid w:val="00143008"/>
    <w:rsid w:val="00144586"/>
    <w:rsid w:val="0015088A"/>
    <w:rsid w:val="00176C78"/>
    <w:rsid w:val="00182725"/>
    <w:rsid w:val="00184E97"/>
    <w:rsid w:val="00185698"/>
    <w:rsid w:val="00190035"/>
    <w:rsid w:val="00194F90"/>
    <w:rsid w:val="001A0613"/>
    <w:rsid w:val="001A1418"/>
    <w:rsid w:val="001A2B29"/>
    <w:rsid w:val="001A4668"/>
    <w:rsid w:val="001A7439"/>
    <w:rsid w:val="001B5A8F"/>
    <w:rsid w:val="001B5ECC"/>
    <w:rsid w:val="001C4F66"/>
    <w:rsid w:val="001D23F5"/>
    <w:rsid w:val="001D570B"/>
    <w:rsid w:val="001E6BE6"/>
    <w:rsid w:val="001F2073"/>
    <w:rsid w:val="001F4384"/>
    <w:rsid w:val="001F7A1E"/>
    <w:rsid w:val="00200DE8"/>
    <w:rsid w:val="00200F17"/>
    <w:rsid w:val="00201066"/>
    <w:rsid w:val="0020560B"/>
    <w:rsid w:val="0022165D"/>
    <w:rsid w:val="00221668"/>
    <w:rsid w:val="00231146"/>
    <w:rsid w:val="00232FBC"/>
    <w:rsid w:val="00235BA8"/>
    <w:rsid w:val="00235BA9"/>
    <w:rsid w:val="00250C2D"/>
    <w:rsid w:val="00256853"/>
    <w:rsid w:val="0027320E"/>
    <w:rsid w:val="002742A0"/>
    <w:rsid w:val="00292201"/>
    <w:rsid w:val="0029759D"/>
    <w:rsid w:val="002B06B5"/>
    <w:rsid w:val="002B7FEB"/>
    <w:rsid w:val="002D2EBF"/>
    <w:rsid w:val="002E4F11"/>
    <w:rsid w:val="00310E18"/>
    <w:rsid w:val="0032689D"/>
    <w:rsid w:val="003446F1"/>
    <w:rsid w:val="00345846"/>
    <w:rsid w:val="00354EBC"/>
    <w:rsid w:val="003551BB"/>
    <w:rsid w:val="00363E3C"/>
    <w:rsid w:val="003A464B"/>
    <w:rsid w:val="003A56B2"/>
    <w:rsid w:val="003D0578"/>
    <w:rsid w:val="003D4B36"/>
    <w:rsid w:val="003F705D"/>
    <w:rsid w:val="0040292E"/>
    <w:rsid w:val="004078EF"/>
    <w:rsid w:val="00421D4A"/>
    <w:rsid w:val="00431A46"/>
    <w:rsid w:val="004354B2"/>
    <w:rsid w:val="00460C4E"/>
    <w:rsid w:val="004637B0"/>
    <w:rsid w:val="00464DF1"/>
    <w:rsid w:val="004663BA"/>
    <w:rsid w:val="004678D6"/>
    <w:rsid w:val="00480C2D"/>
    <w:rsid w:val="00492E83"/>
    <w:rsid w:val="004945C6"/>
    <w:rsid w:val="004963C7"/>
    <w:rsid w:val="00496AA1"/>
    <w:rsid w:val="004A17EE"/>
    <w:rsid w:val="004B09AC"/>
    <w:rsid w:val="004B4C30"/>
    <w:rsid w:val="004C53C5"/>
    <w:rsid w:val="004D0C75"/>
    <w:rsid w:val="004E05F2"/>
    <w:rsid w:val="004E25CD"/>
    <w:rsid w:val="004E2930"/>
    <w:rsid w:val="004E2F9C"/>
    <w:rsid w:val="004F304B"/>
    <w:rsid w:val="00524E83"/>
    <w:rsid w:val="005274BD"/>
    <w:rsid w:val="00541064"/>
    <w:rsid w:val="0054542F"/>
    <w:rsid w:val="00547AF6"/>
    <w:rsid w:val="00547E8C"/>
    <w:rsid w:val="005534DB"/>
    <w:rsid w:val="00554841"/>
    <w:rsid w:val="005868EC"/>
    <w:rsid w:val="00587BA2"/>
    <w:rsid w:val="005B53A3"/>
    <w:rsid w:val="005E3067"/>
    <w:rsid w:val="005E534C"/>
    <w:rsid w:val="005E6383"/>
    <w:rsid w:val="005E770C"/>
    <w:rsid w:val="00603639"/>
    <w:rsid w:val="00605054"/>
    <w:rsid w:val="00621A7C"/>
    <w:rsid w:val="00631185"/>
    <w:rsid w:val="00634017"/>
    <w:rsid w:val="00641B95"/>
    <w:rsid w:val="00642E5D"/>
    <w:rsid w:val="00643D46"/>
    <w:rsid w:val="00662A68"/>
    <w:rsid w:val="00666EA3"/>
    <w:rsid w:val="0067185D"/>
    <w:rsid w:val="006875CD"/>
    <w:rsid w:val="00687AE4"/>
    <w:rsid w:val="00692749"/>
    <w:rsid w:val="00696D9C"/>
    <w:rsid w:val="00696F56"/>
    <w:rsid w:val="006A59EB"/>
    <w:rsid w:val="006A6B44"/>
    <w:rsid w:val="006B3BC3"/>
    <w:rsid w:val="006C2E92"/>
    <w:rsid w:val="006D06AA"/>
    <w:rsid w:val="006D7356"/>
    <w:rsid w:val="006D735D"/>
    <w:rsid w:val="006E08F7"/>
    <w:rsid w:val="006F1089"/>
    <w:rsid w:val="006F6AF8"/>
    <w:rsid w:val="007111A3"/>
    <w:rsid w:val="007143C4"/>
    <w:rsid w:val="00723978"/>
    <w:rsid w:val="00736DD6"/>
    <w:rsid w:val="00745019"/>
    <w:rsid w:val="007501A6"/>
    <w:rsid w:val="00755128"/>
    <w:rsid w:val="00761295"/>
    <w:rsid w:val="007636D7"/>
    <w:rsid w:val="00776243"/>
    <w:rsid w:val="00786BE7"/>
    <w:rsid w:val="007957F8"/>
    <w:rsid w:val="007A2B09"/>
    <w:rsid w:val="007A5E0E"/>
    <w:rsid w:val="007A6538"/>
    <w:rsid w:val="007C16D5"/>
    <w:rsid w:val="007C1A7E"/>
    <w:rsid w:val="007E275F"/>
    <w:rsid w:val="007F555E"/>
    <w:rsid w:val="00806DD3"/>
    <w:rsid w:val="008137A8"/>
    <w:rsid w:val="008253C6"/>
    <w:rsid w:val="00830585"/>
    <w:rsid w:val="00852B2F"/>
    <w:rsid w:val="0085332D"/>
    <w:rsid w:val="008745BE"/>
    <w:rsid w:val="00877FE2"/>
    <w:rsid w:val="00886306"/>
    <w:rsid w:val="00886A1E"/>
    <w:rsid w:val="008921C8"/>
    <w:rsid w:val="00892203"/>
    <w:rsid w:val="00893D93"/>
    <w:rsid w:val="00897E2B"/>
    <w:rsid w:val="008A4C50"/>
    <w:rsid w:val="008C0707"/>
    <w:rsid w:val="008D0016"/>
    <w:rsid w:val="008D109E"/>
    <w:rsid w:val="008F3FC3"/>
    <w:rsid w:val="008F46C1"/>
    <w:rsid w:val="008F74A3"/>
    <w:rsid w:val="00905BEC"/>
    <w:rsid w:val="00913004"/>
    <w:rsid w:val="00924207"/>
    <w:rsid w:val="009268E1"/>
    <w:rsid w:val="0092799E"/>
    <w:rsid w:val="00936FFD"/>
    <w:rsid w:val="00940536"/>
    <w:rsid w:val="00942736"/>
    <w:rsid w:val="00942873"/>
    <w:rsid w:val="009445EE"/>
    <w:rsid w:val="0096737D"/>
    <w:rsid w:val="00972D75"/>
    <w:rsid w:val="00974A08"/>
    <w:rsid w:val="00981DF7"/>
    <w:rsid w:val="009A5252"/>
    <w:rsid w:val="009C69F8"/>
    <w:rsid w:val="009D2A57"/>
    <w:rsid w:val="009D4174"/>
    <w:rsid w:val="009D4532"/>
    <w:rsid w:val="009E21DB"/>
    <w:rsid w:val="009E77DF"/>
    <w:rsid w:val="009F3062"/>
    <w:rsid w:val="00A041F9"/>
    <w:rsid w:val="00A619A0"/>
    <w:rsid w:val="00A61EF3"/>
    <w:rsid w:val="00A669A0"/>
    <w:rsid w:val="00A764B2"/>
    <w:rsid w:val="00A82C33"/>
    <w:rsid w:val="00A868F1"/>
    <w:rsid w:val="00AA7826"/>
    <w:rsid w:val="00AB3D0F"/>
    <w:rsid w:val="00AB5356"/>
    <w:rsid w:val="00AD289A"/>
    <w:rsid w:val="00AE325E"/>
    <w:rsid w:val="00B05F10"/>
    <w:rsid w:val="00B26AC2"/>
    <w:rsid w:val="00B37A80"/>
    <w:rsid w:val="00B52BE8"/>
    <w:rsid w:val="00B60E1D"/>
    <w:rsid w:val="00B614AC"/>
    <w:rsid w:val="00B640F0"/>
    <w:rsid w:val="00B67969"/>
    <w:rsid w:val="00B71649"/>
    <w:rsid w:val="00B723D2"/>
    <w:rsid w:val="00B839A4"/>
    <w:rsid w:val="00B93A25"/>
    <w:rsid w:val="00B95B75"/>
    <w:rsid w:val="00B95F76"/>
    <w:rsid w:val="00B97438"/>
    <w:rsid w:val="00BA2882"/>
    <w:rsid w:val="00BA30B6"/>
    <w:rsid w:val="00BA3D3F"/>
    <w:rsid w:val="00BA4994"/>
    <w:rsid w:val="00BB1DB0"/>
    <w:rsid w:val="00BB438C"/>
    <w:rsid w:val="00BB73E4"/>
    <w:rsid w:val="00BC01F1"/>
    <w:rsid w:val="00BE3968"/>
    <w:rsid w:val="00BE3986"/>
    <w:rsid w:val="00C075B8"/>
    <w:rsid w:val="00C07930"/>
    <w:rsid w:val="00C15C66"/>
    <w:rsid w:val="00C161A4"/>
    <w:rsid w:val="00C22D90"/>
    <w:rsid w:val="00C230C1"/>
    <w:rsid w:val="00C24D4D"/>
    <w:rsid w:val="00C25FEA"/>
    <w:rsid w:val="00C3797A"/>
    <w:rsid w:val="00C37E61"/>
    <w:rsid w:val="00C40686"/>
    <w:rsid w:val="00C41AC4"/>
    <w:rsid w:val="00C43A8C"/>
    <w:rsid w:val="00C45B94"/>
    <w:rsid w:val="00C467DD"/>
    <w:rsid w:val="00C70707"/>
    <w:rsid w:val="00C7635B"/>
    <w:rsid w:val="00C81A73"/>
    <w:rsid w:val="00C82643"/>
    <w:rsid w:val="00C96F96"/>
    <w:rsid w:val="00CA1EC5"/>
    <w:rsid w:val="00CA5A6C"/>
    <w:rsid w:val="00CA7833"/>
    <w:rsid w:val="00CB427D"/>
    <w:rsid w:val="00CB4BE1"/>
    <w:rsid w:val="00CC06DE"/>
    <w:rsid w:val="00CC2BD9"/>
    <w:rsid w:val="00CC64C5"/>
    <w:rsid w:val="00CD1016"/>
    <w:rsid w:val="00CD2CAD"/>
    <w:rsid w:val="00CD3CBB"/>
    <w:rsid w:val="00CE7CC3"/>
    <w:rsid w:val="00CF0AA4"/>
    <w:rsid w:val="00CF10F8"/>
    <w:rsid w:val="00D04BB5"/>
    <w:rsid w:val="00D10537"/>
    <w:rsid w:val="00D249BF"/>
    <w:rsid w:val="00D25194"/>
    <w:rsid w:val="00D31A4F"/>
    <w:rsid w:val="00D524C5"/>
    <w:rsid w:val="00D762F4"/>
    <w:rsid w:val="00DA1A6E"/>
    <w:rsid w:val="00DA28ED"/>
    <w:rsid w:val="00DA491F"/>
    <w:rsid w:val="00DB35F3"/>
    <w:rsid w:val="00DD7D9E"/>
    <w:rsid w:val="00DE77EF"/>
    <w:rsid w:val="00DF2F45"/>
    <w:rsid w:val="00E202C9"/>
    <w:rsid w:val="00E4311A"/>
    <w:rsid w:val="00E43A7A"/>
    <w:rsid w:val="00E44F58"/>
    <w:rsid w:val="00E461D7"/>
    <w:rsid w:val="00E70317"/>
    <w:rsid w:val="00E712C2"/>
    <w:rsid w:val="00E7380B"/>
    <w:rsid w:val="00E9309E"/>
    <w:rsid w:val="00EA107B"/>
    <w:rsid w:val="00EA649D"/>
    <w:rsid w:val="00EB3243"/>
    <w:rsid w:val="00EB4E08"/>
    <w:rsid w:val="00ED7F6D"/>
    <w:rsid w:val="00EE6781"/>
    <w:rsid w:val="00EF5133"/>
    <w:rsid w:val="00F008E4"/>
    <w:rsid w:val="00F1790F"/>
    <w:rsid w:val="00F23289"/>
    <w:rsid w:val="00F2511E"/>
    <w:rsid w:val="00F25410"/>
    <w:rsid w:val="00F37737"/>
    <w:rsid w:val="00F40030"/>
    <w:rsid w:val="00F531C3"/>
    <w:rsid w:val="00F63840"/>
    <w:rsid w:val="00F65841"/>
    <w:rsid w:val="00F753A6"/>
    <w:rsid w:val="00F90764"/>
    <w:rsid w:val="00FC06DD"/>
    <w:rsid w:val="00FC4EAD"/>
    <w:rsid w:val="00FD2564"/>
    <w:rsid w:val="00FE0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docId w15:val="{CBBD124D-2C44-4862-BFCD-36BCCC7F4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16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2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video-library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1</Pages>
  <Words>380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30</cp:revision>
  <cp:lastPrinted>2022-04-15T14:12:00Z</cp:lastPrinted>
  <dcterms:created xsi:type="dcterms:W3CDTF">2019-12-09T16:24:00Z</dcterms:created>
  <dcterms:modified xsi:type="dcterms:W3CDTF">2022-04-15T16:21:00Z</dcterms:modified>
</cp:coreProperties>
</file>